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0477BED2" w:rsidR="006D5E0B" w:rsidRPr="00151466" w:rsidRDefault="00A325A5"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00E036DD">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DC5FBA">
        <w:rPr>
          <w:sz w:val="36"/>
          <w:szCs w:val="36"/>
        </w:rPr>
        <w:t xml:space="preserve">Class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w:t>
      </w:r>
      <w:bookmarkStart w:id="0" w:name="_GoBack"/>
      <w:bookmarkEnd w:id="0"/>
      <w:r>
        <w:t>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62BD2735" w:rsidR="004100F3" w:rsidRDefault="00DC5FBA" w:rsidP="008725AF">
            <w:pPr>
              <w:pStyle w:val="EPMTextstyle"/>
              <w:spacing w:before="60" w:after="60"/>
            </w:pPr>
            <w:r>
              <w:t>Class Teach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46242F09" w:rsidR="007F5132" w:rsidRPr="00D26B06" w:rsidRDefault="00CA6265" w:rsidP="007F5132">
      <w:pPr>
        <w:pStyle w:val="EPMTextstyle"/>
        <w:ind w:left="709"/>
      </w:pPr>
      <w:r w:rsidRPr="00D26B06">
        <w:t xml:space="preserve">In </w:t>
      </w:r>
      <w:r w:rsidR="007F5132" w:rsidRPr="00D26B06">
        <w:t xml:space="preserve">compliance with the Data Protection Act 2018 and </w:t>
      </w:r>
      <w:r w:rsidR="004974E1" w:rsidRPr="00D26B06">
        <w:t>the UK General Data Protection Regulation</w:t>
      </w:r>
      <w:r w:rsidR="00631FF1" w:rsidRPr="00D26B06">
        <w:t xml:space="preserve"> (UK </w:t>
      </w:r>
      <w:r w:rsidR="007F5132" w:rsidRPr="00D26B06">
        <w:t>GDPR</w:t>
      </w:r>
      <w:r w:rsidR="00631FF1" w:rsidRPr="00D26B06">
        <w:t>)</w:t>
      </w:r>
      <w:r w:rsidR="007F5132" w:rsidRPr="00D26B06">
        <w:t xml:space="preserve">, we would like to inform you of the purpose for which we are processing the data we have asked you to provide on this application form. Further information is available in our </w:t>
      </w:r>
      <w:r w:rsidR="007F5132" w:rsidRPr="00D26B06">
        <w:rPr>
          <w:rStyle w:val="EPMBracketChar"/>
          <w:color w:val="auto"/>
        </w:rPr>
        <w:t>Privacy Notice</w:t>
      </w:r>
      <w:r w:rsidR="007F5132" w:rsidRPr="00D26B06">
        <w:t xml:space="preserve"> and </w:t>
      </w:r>
      <w:r w:rsidR="007F5132" w:rsidRPr="00D26B06">
        <w:rPr>
          <w:rStyle w:val="EPMBracketChar"/>
          <w:color w:val="auto"/>
        </w:rPr>
        <w:t>Data Retention Policy</w:t>
      </w:r>
      <w:r w:rsidR="007F5132" w:rsidRPr="00D26B06">
        <w:t xml:space="preserve"> which can be found on our </w:t>
      </w:r>
      <w:r w:rsidR="007F5132" w:rsidRPr="00D26B06">
        <w:rPr>
          <w:rStyle w:val="EPMBracketChar"/>
          <w:color w:val="auto"/>
        </w:rPr>
        <w:t>website</w:t>
      </w:r>
      <w:r w:rsidR="007F5132" w:rsidRPr="00D26B06">
        <w:t xml:space="preserve">. </w:t>
      </w:r>
    </w:p>
    <w:p w14:paraId="6507D93E" w14:textId="7F483EBB" w:rsidR="007F5132" w:rsidRPr="00D26B06" w:rsidRDefault="007F5132" w:rsidP="007F5132">
      <w:pPr>
        <w:pStyle w:val="EPMTextstyle"/>
        <w:ind w:left="709"/>
      </w:pPr>
      <w:r w:rsidRPr="00D26B06">
        <w:t xml:space="preserve">The person responsible for Data Protection in our organisation is </w:t>
      </w:r>
      <w:r w:rsidR="00D26B06" w:rsidRPr="00D26B06">
        <w:rPr>
          <w:rStyle w:val="EPMBracketChar"/>
          <w:color w:val="auto"/>
        </w:rPr>
        <w:t>Mr</w:t>
      </w:r>
      <w:r w:rsidR="00DC5FBA">
        <w:rPr>
          <w:rStyle w:val="EPMBracketChar"/>
          <w:color w:val="auto"/>
        </w:rPr>
        <w:t xml:space="preserve"> farrell</w:t>
      </w:r>
      <w:r w:rsidRPr="00D26B06">
        <w:t xml:space="preserve"> and you can contact them with any questions relating to our handling of your data. You can contact them by </w:t>
      </w:r>
      <w:r w:rsidR="00DC5FBA">
        <w:rPr>
          <w:rStyle w:val="EPMBracketChar"/>
          <w:color w:val="auto"/>
        </w:rPr>
        <w:t xml:space="preserve">via </w:t>
      </w:r>
      <w:hyperlink r:id="rId14" w:history="1">
        <w:r w:rsidR="00DC5FBA" w:rsidRPr="00E10BB8">
          <w:rPr>
            <w:rStyle w:val="Hyperlink"/>
          </w:rPr>
          <w:t>head@stannes.cambs.sch.uk</w:t>
        </w:r>
      </w:hyperlink>
      <w:r w:rsidR="00DC5FBA">
        <w:rPr>
          <w:rStyle w:val="EPMBracketChar"/>
          <w:color w:val="auto"/>
        </w:rPr>
        <w:t xml:space="preserve"> </w:t>
      </w:r>
      <w:r w:rsidR="00D26B06">
        <w:rPr>
          <w:szCs w:val="21"/>
          <w:shd w:val="clear" w:color="auto" w:fill="FFFFFF"/>
        </w:rPr>
        <w:t xml:space="preserve"> </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5A94">
          <w:rPr>
            <w:rStyle w:val="Hyperlink"/>
          </w:rPr>
          <w:t>webs</w:t>
        </w:r>
        <w:r w:rsidRPr="00FB5A94">
          <w:rPr>
            <w:rStyle w:val="Hyperlink"/>
          </w:rPr>
          <w:t>i</w:t>
        </w:r>
        <w:r w:rsidRPr="00FB5A94">
          <w:rPr>
            <w:rStyle w:val="Hyperlink"/>
          </w:rPr>
          <w:t>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FCA1B" w14:textId="77777777" w:rsidR="008269EF" w:rsidRDefault="008269EF" w:rsidP="002C1565">
      <w:r>
        <w:separator/>
      </w:r>
    </w:p>
  </w:endnote>
  <w:endnote w:type="continuationSeparator" w:id="0">
    <w:p w14:paraId="6244AA71" w14:textId="77777777" w:rsidR="008269EF" w:rsidRDefault="008269EF" w:rsidP="002C1565">
      <w:r>
        <w:continuationSeparator/>
      </w:r>
    </w:p>
  </w:endnote>
  <w:endnote w:type="continuationNotice" w:id="1">
    <w:p w14:paraId="157A20A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00000001"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68DBCB3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DC5FBA">
          <w:rPr>
            <w:rStyle w:val="PageNumber"/>
            <w:rFonts w:cs="Arial"/>
            <w:noProof/>
            <w:sz w:val="16"/>
            <w:szCs w:val="16"/>
          </w:rPr>
          <w:t>1</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14FD6A9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DC5FBA">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FABB2" w14:textId="77777777" w:rsidR="008269EF" w:rsidRDefault="008269EF" w:rsidP="002C1565">
      <w:r>
        <w:separator/>
      </w:r>
    </w:p>
  </w:footnote>
  <w:footnote w:type="continuationSeparator" w:id="0">
    <w:p w14:paraId="3B04D841" w14:textId="77777777" w:rsidR="008269EF" w:rsidRDefault="008269EF" w:rsidP="002C1565">
      <w:r>
        <w:continuationSeparator/>
      </w:r>
    </w:p>
  </w:footnote>
  <w:footnote w:type="continuationNotice" w:id="1">
    <w:p w14:paraId="5FF6FBD1" w14:textId="77777777" w:rsidR="008269EF" w:rsidRDefault="008269E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40B07" w14:textId="301D9318" w:rsidR="00DC5FBA" w:rsidRDefault="00DC5FBA" w:rsidP="00DC5FBA">
    <w:pPr>
      <w:pStyle w:val="Header"/>
      <w:jc w:val="right"/>
    </w:pPr>
    <w:r>
      <w:rPr>
        <w:noProof/>
        <w:lang w:eastAsia="en-GB"/>
      </w:rPr>
      <w:drawing>
        <wp:inline distT="0" distB="0" distL="0" distR="0" wp14:anchorId="79A0D030" wp14:editId="3A0377B3">
          <wp:extent cx="878196" cy="922352"/>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8251" cy="98542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323E"/>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1C5D"/>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26B06"/>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C5FBA"/>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 w:type="character" w:styleId="FollowedHyperlink">
    <w:name w:val="FollowedHyperlink"/>
    <w:basedOn w:val="DefaultParagraphFont"/>
    <w:uiPriority w:val="99"/>
    <w:semiHidden/>
    <w:unhideWhenUsed/>
    <w:rsid w:val="00DC5F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d@stannes.cambs.sch.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00000001"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261B52DC57004695EDAE0C88C15929" ma:contentTypeVersion="11" ma:contentTypeDescription="Create a new document." ma:contentTypeScope="" ma:versionID="26d70d7a578c4eb0c5ae15fdb1fd4983">
  <xsd:schema xmlns:xsd="http://www.w3.org/2001/XMLSchema" xmlns:xs="http://www.w3.org/2001/XMLSchema" xmlns:p="http://schemas.microsoft.com/office/2006/metadata/properties" xmlns:ns2="ac73e9cd-e32d-4cd9-ba7e-1b969cfad48c" targetNamespace="http://schemas.microsoft.com/office/2006/metadata/properties" ma:root="true" ma:fieldsID="63237cc2910cf8e71b0a2b5d8b8c1395" ns2:_="">
    <xsd:import namespace="ac73e9cd-e32d-4cd9-ba7e-1b969cfad4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3e9cd-e32d-4cd9-ba7e-1b969cfad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ab0384a-a29b-4821-91c3-ad6c0c082d0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73e9cd-e32d-4cd9-ba7e-1b969cfad48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2B5FB-88DA-438D-B20F-E10A9E61D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3e9cd-e32d-4cd9-ba7e-1b969cfad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openxmlformats.org/package/2006/metadata/core-properties"/>
    <ds:schemaRef ds:uri="ac73e9cd-e32d-4cd9-ba7e-1b969cfad48c"/>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www.w3.org/XML/1998/namespace"/>
  </ds:schemaRefs>
</ds:datastoreItem>
</file>

<file path=customXml/itemProps4.xml><?xml version="1.0" encoding="utf-8"?>
<ds:datastoreItem xmlns:ds="http://schemas.openxmlformats.org/officeDocument/2006/customXml" ds:itemID="{0805C94F-4A7C-4262-89A2-46A54F8D5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03</Words>
  <Characters>1256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k Farrell</cp:lastModifiedBy>
  <cp:revision>2</cp:revision>
  <dcterms:created xsi:type="dcterms:W3CDTF">2026-04-21T11:55:00Z</dcterms:created>
  <dcterms:modified xsi:type="dcterms:W3CDTF">2026-04-2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3F261B52DC57004695EDAE0C88C15929</vt:lpwstr>
  </property>
  <property fmtid="{D5CDD505-2E9C-101B-9397-08002B2CF9AE}" pid="10" name="MediaServiceImageTags">
    <vt:lpwstr/>
  </property>
</Properties>
</file>